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7719" w:rsidRPr="009A7C9B" w:rsidRDefault="00C82F71" w:rsidP="007F4664">
      <w:pPr>
        <w:tabs>
          <w:tab w:val="left" w:pos="5760"/>
        </w:tabs>
        <w:bidi w:val="0"/>
        <w:spacing w:line="280" w:lineRule="atLeast"/>
        <w:ind w:left="-360" w:right="-720"/>
        <w:jc w:val="right"/>
        <w:rPr>
          <w:color w:val="000000"/>
        </w:rPr>
      </w:pPr>
      <w:r>
        <w:rPr>
          <w:color w:val="000000"/>
        </w:rPr>
        <w:t xml:space="preserve">August </w:t>
      </w:r>
      <w:r w:rsidR="00986344">
        <w:rPr>
          <w:color w:val="000000"/>
        </w:rPr>
        <w:t>20</w:t>
      </w:r>
      <w:r w:rsidR="00647719" w:rsidRPr="009A7C9B">
        <w:rPr>
          <w:color w:val="000000"/>
        </w:rPr>
        <w:t xml:space="preserve">, </w:t>
      </w:r>
      <w:r w:rsidR="007960C8">
        <w:rPr>
          <w:color w:val="000000"/>
        </w:rPr>
        <w:t>201</w:t>
      </w:r>
      <w:r w:rsidR="00355870">
        <w:rPr>
          <w:color w:val="000000"/>
        </w:rPr>
        <w:t>9</w:t>
      </w:r>
    </w:p>
    <w:p w:rsidR="00647719" w:rsidRPr="009A7C9B" w:rsidRDefault="00355870" w:rsidP="00355870">
      <w:pPr>
        <w:bidi w:val="0"/>
        <w:ind w:left="-360" w:right="-720"/>
      </w:pPr>
      <w:r>
        <w:rPr>
          <w:color w:val="000000"/>
        </w:rPr>
        <w:t>Dr</w:t>
      </w:r>
      <w:r w:rsidR="007960C8">
        <w:rPr>
          <w:color w:val="000000"/>
        </w:rPr>
        <w:t xml:space="preserve">. </w:t>
      </w:r>
      <w:r w:rsidRPr="00355870">
        <w:rPr>
          <w:color w:val="000000"/>
        </w:rPr>
        <w:t>Ron Myers</w:t>
      </w:r>
    </w:p>
    <w:p w:rsidR="00647719" w:rsidRPr="009A7C9B" w:rsidRDefault="00355870" w:rsidP="00F50EFB">
      <w:pPr>
        <w:bidi w:val="0"/>
        <w:ind w:left="-360" w:right="-720"/>
        <w:rPr>
          <w:color w:val="000000"/>
        </w:rPr>
      </w:pPr>
      <w:r w:rsidRPr="00355870">
        <w:rPr>
          <w:color w:val="000000"/>
        </w:rPr>
        <w:t>Science Editor</w:t>
      </w:r>
    </w:p>
    <w:p w:rsidR="00647719" w:rsidRDefault="00B11686" w:rsidP="00F50EFB">
      <w:pPr>
        <w:tabs>
          <w:tab w:val="left" w:pos="5760"/>
        </w:tabs>
        <w:bidi w:val="0"/>
        <w:spacing w:line="280" w:lineRule="atLeast"/>
        <w:ind w:left="-360" w:right="-720"/>
        <w:rPr>
          <w:color w:val="000000"/>
        </w:rPr>
      </w:pPr>
      <w:r w:rsidRPr="00B11686">
        <w:rPr>
          <w:color w:val="000000"/>
        </w:rPr>
        <w:t>Journal of Visualized Experiments</w:t>
      </w:r>
      <w:r>
        <w:rPr>
          <w:color w:val="000000"/>
        </w:rPr>
        <w:t>,</w:t>
      </w:r>
    </w:p>
    <w:p w:rsidR="00B11686" w:rsidRPr="009A7C9B" w:rsidRDefault="00B11686" w:rsidP="00B11686">
      <w:pPr>
        <w:tabs>
          <w:tab w:val="left" w:pos="5760"/>
        </w:tabs>
        <w:bidi w:val="0"/>
        <w:spacing w:line="280" w:lineRule="atLeast"/>
        <w:ind w:left="-360" w:right="-720"/>
        <w:rPr>
          <w:color w:val="000000"/>
        </w:rPr>
      </w:pPr>
    </w:p>
    <w:p w:rsidR="00647719" w:rsidRPr="009A7C9B" w:rsidRDefault="00647719" w:rsidP="00B11686">
      <w:pPr>
        <w:bidi w:val="0"/>
        <w:ind w:left="-360" w:right="-720"/>
        <w:rPr>
          <w:color w:val="000000"/>
        </w:rPr>
      </w:pPr>
      <w:r w:rsidRPr="009A7C9B">
        <w:rPr>
          <w:color w:val="000000"/>
        </w:rPr>
        <w:t>Dear</w:t>
      </w:r>
      <w:r w:rsidR="00B11686">
        <w:rPr>
          <w:color w:val="000000"/>
        </w:rPr>
        <w:t xml:space="preserve"> Dr</w:t>
      </w:r>
      <w:r w:rsidR="007960C8">
        <w:rPr>
          <w:color w:val="000000"/>
        </w:rPr>
        <w:t xml:space="preserve">. </w:t>
      </w:r>
      <w:r w:rsidR="00B11686">
        <w:rPr>
          <w:color w:val="000000"/>
        </w:rPr>
        <w:t>Myers</w:t>
      </w:r>
      <w:r w:rsidRPr="009A7C9B">
        <w:rPr>
          <w:color w:val="000000"/>
        </w:rPr>
        <w:t>,</w:t>
      </w:r>
    </w:p>
    <w:p w:rsidR="008F1298" w:rsidRPr="008F1298" w:rsidRDefault="008F1298" w:rsidP="00B11686">
      <w:pPr>
        <w:bidi w:val="0"/>
        <w:ind w:right="-720"/>
        <w:rPr>
          <w:color w:val="000000"/>
        </w:rPr>
      </w:pPr>
    </w:p>
    <w:p w:rsidR="00B11686" w:rsidRPr="009A7C9B" w:rsidRDefault="00B11686" w:rsidP="007F4664">
      <w:pPr>
        <w:bidi w:val="0"/>
        <w:ind w:left="-360" w:right="-720"/>
        <w:rPr>
          <w:color w:val="000000"/>
        </w:rPr>
      </w:pPr>
      <w:r w:rsidRPr="009A7C9B">
        <w:rPr>
          <w:color w:val="000000"/>
        </w:rPr>
        <w:t xml:space="preserve">Please find enclosed a manuscript </w:t>
      </w:r>
      <w:r w:rsidR="00986344">
        <w:rPr>
          <w:color w:val="000000"/>
        </w:rPr>
        <w:t>we would like to resubmit  as an a</w:t>
      </w:r>
      <w:r w:rsidRPr="009A7C9B">
        <w:rPr>
          <w:color w:val="000000"/>
        </w:rPr>
        <w:t xml:space="preserve">rticle to </w:t>
      </w:r>
      <w:r w:rsidR="00986344">
        <w:rPr>
          <w:color w:val="000000"/>
        </w:rPr>
        <w:t>the</w:t>
      </w:r>
      <w:r w:rsidR="007F4664">
        <w:rPr>
          <w:color w:val="000000"/>
        </w:rPr>
        <w:t xml:space="preserve"> </w:t>
      </w:r>
      <w:r w:rsidRPr="00B11686">
        <w:rPr>
          <w:i/>
          <w:iCs/>
          <w:color w:val="000000"/>
        </w:rPr>
        <w:t>Journal of Visualized Experiments</w:t>
      </w:r>
      <w:r w:rsidRPr="009A7C9B">
        <w:rPr>
          <w:color w:val="000000"/>
        </w:rPr>
        <w:t>.  The paper is entitled “</w:t>
      </w:r>
      <w:r w:rsidR="00A033D1" w:rsidRPr="00A033D1">
        <w:rPr>
          <w:color w:val="000000"/>
        </w:rPr>
        <w:t>Wireless Electrophysiological Recording of Neurons by Movable Tetrodes in Freely Swimming Fish</w:t>
      </w:r>
      <w:r w:rsidRPr="00A033D1">
        <w:rPr>
          <w:color w:val="000000"/>
        </w:rPr>
        <w:t>”</w:t>
      </w:r>
      <w:r w:rsidRPr="009A7C9B">
        <w:rPr>
          <w:color w:val="000000"/>
        </w:rPr>
        <w:t xml:space="preserve"> and is authored by</w:t>
      </w:r>
      <w:r w:rsidR="00DD5738">
        <w:rPr>
          <w:color w:val="000000"/>
        </w:rPr>
        <w:t xml:space="preserve"> Lear Cohen,</w:t>
      </w:r>
      <w:r w:rsidRPr="009A7C9B">
        <w:rPr>
          <w:color w:val="000000"/>
        </w:rPr>
        <w:t xml:space="preserve"> </w:t>
      </w:r>
      <w:r>
        <w:rPr>
          <w:color w:val="000000"/>
        </w:rPr>
        <w:t xml:space="preserve">Ehud Vinepinsky, </w:t>
      </w:r>
      <w:r w:rsidRPr="009A7C9B">
        <w:rPr>
          <w:color w:val="000000"/>
        </w:rPr>
        <w:t>and Ronen Segev.</w:t>
      </w:r>
    </w:p>
    <w:p w:rsidR="00B11686" w:rsidRPr="009A7C9B" w:rsidRDefault="00B11686" w:rsidP="00B11686">
      <w:pPr>
        <w:bidi w:val="0"/>
        <w:ind w:left="-360" w:right="-720"/>
        <w:rPr>
          <w:color w:val="000000"/>
        </w:rPr>
      </w:pPr>
    </w:p>
    <w:p w:rsidR="00F43AF1" w:rsidRDefault="00F43AF1" w:rsidP="00DD5738">
      <w:pPr>
        <w:bidi w:val="0"/>
        <w:ind w:left="-360" w:right="-720"/>
        <w:rPr>
          <w:color w:val="000000"/>
        </w:rPr>
      </w:pPr>
    </w:p>
    <w:p w:rsidR="007F4664" w:rsidRDefault="00986344" w:rsidP="007F4664">
      <w:pPr>
        <w:bidi w:val="0"/>
        <w:ind w:left="-360" w:right="-720"/>
        <w:rPr>
          <w:color w:val="000000"/>
        </w:rPr>
      </w:pPr>
      <w:r>
        <w:rPr>
          <w:color w:val="000000"/>
        </w:rPr>
        <w:t xml:space="preserve">The revised text responds to </w:t>
      </w:r>
      <w:r w:rsidR="00F43AF1">
        <w:rPr>
          <w:color w:val="000000"/>
        </w:rPr>
        <w:t xml:space="preserve"> all the referees’ and editor’s comments.</w:t>
      </w:r>
    </w:p>
    <w:p w:rsidR="00B11686" w:rsidRDefault="00986344" w:rsidP="007F4664">
      <w:pPr>
        <w:bidi w:val="0"/>
        <w:ind w:left="-360" w:right="-720"/>
        <w:rPr>
          <w:color w:val="000000"/>
        </w:rPr>
      </w:pPr>
      <w:r>
        <w:rPr>
          <w:color w:val="000000"/>
        </w:rPr>
        <w:t>We hope that this revised version meets your criteria for publication.</w:t>
      </w:r>
    </w:p>
    <w:p w:rsidR="007F4664" w:rsidRPr="007F4664" w:rsidRDefault="007F4664" w:rsidP="007F4664">
      <w:pPr>
        <w:bidi w:val="0"/>
        <w:ind w:left="-360" w:right="-720"/>
        <w:rPr>
          <w:color w:val="000000"/>
        </w:rPr>
      </w:pPr>
    </w:p>
    <w:p w:rsidR="00B11686" w:rsidRPr="002C762E" w:rsidRDefault="00B11686" w:rsidP="00B11686">
      <w:pPr>
        <w:bidi w:val="0"/>
        <w:ind w:left="-360" w:right="-720"/>
      </w:pPr>
      <w:r w:rsidRPr="002C762E">
        <w:t>Sincerely yours,</w:t>
      </w:r>
    </w:p>
    <w:p w:rsidR="00B11686" w:rsidRPr="002C762E" w:rsidRDefault="00DD5738" w:rsidP="00B11686">
      <w:pPr>
        <w:bidi w:val="0"/>
        <w:ind w:left="-360" w:right="-720"/>
      </w:pPr>
      <w:bookmarkStart w:id="0" w:name="_GoBack"/>
      <w:bookmarkEnd w:id="0"/>
      <w:r>
        <w:t>Ehud Vinepinsky</w:t>
      </w:r>
    </w:p>
    <w:p w:rsidR="0048336C" w:rsidRPr="002C762E" w:rsidRDefault="0048336C" w:rsidP="00B11686">
      <w:pPr>
        <w:bidi w:val="0"/>
        <w:ind w:left="-360" w:right="-720"/>
      </w:pPr>
    </w:p>
    <w:sectPr w:rsidR="0048336C" w:rsidRPr="002C762E" w:rsidSect="00647719">
      <w:headerReference w:type="default" r:id="rId6"/>
      <w:footerReference w:type="even" r:id="rId7"/>
      <w:footerReference w:type="default" r:id="rId8"/>
      <w:headerReference w:type="first" r:id="rId9"/>
      <w:pgSz w:w="12240" w:h="15840" w:code="1"/>
      <w:pgMar w:top="1440" w:right="162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7701" w:rsidRDefault="00C97701">
      <w:r>
        <w:separator/>
      </w:r>
    </w:p>
  </w:endnote>
  <w:endnote w:type="continuationSeparator" w:id="0">
    <w:p w:rsidR="00C97701" w:rsidRDefault="00C977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136" w:rsidRDefault="00850136" w:rsidP="00E708F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850136" w:rsidRDefault="008501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136" w:rsidRDefault="00850136" w:rsidP="00E708F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7960C8">
      <w:rPr>
        <w:rStyle w:val="PageNumber"/>
        <w:noProof/>
        <w:rtl/>
      </w:rPr>
      <w:t>2</w:t>
    </w:r>
    <w:r>
      <w:rPr>
        <w:rStyle w:val="PageNumber"/>
        <w:rtl/>
      </w:rPr>
      <w:fldChar w:fldCharType="end"/>
    </w:r>
  </w:p>
  <w:p w:rsidR="00850136" w:rsidRDefault="008501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7701" w:rsidRDefault="00C97701">
      <w:r>
        <w:separator/>
      </w:r>
    </w:p>
  </w:footnote>
  <w:footnote w:type="continuationSeparator" w:id="0">
    <w:p w:rsidR="00C97701" w:rsidRDefault="00C977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136" w:rsidRPr="00264E0B" w:rsidRDefault="00850136" w:rsidP="00264E0B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1E0" w:firstRow="1" w:lastRow="1" w:firstColumn="1" w:lastColumn="1" w:noHBand="0" w:noVBand="0"/>
    </w:tblPr>
    <w:tblGrid>
      <w:gridCol w:w="6237"/>
      <w:gridCol w:w="3303"/>
    </w:tblGrid>
    <w:tr w:rsidR="00850136" w:rsidRPr="00117945" w:rsidTr="002E3EDA">
      <w:tc>
        <w:tcPr>
          <w:tcW w:w="6237" w:type="dxa"/>
          <w:tcBorders>
            <w:right w:val="single" w:sz="12" w:space="0" w:color="FF6600"/>
          </w:tcBorders>
          <w:shd w:val="clear" w:color="auto" w:fill="auto"/>
        </w:tcPr>
        <w:p w:rsidR="00850136" w:rsidRDefault="00DD5738" w:rsidP="002E3EDA">
          <w:pPr>
            <w:pStyle w:val="Header"/>
            <w:bidi w:val="0"/>
            <w:spacing w:before="240"/>
          </w:pPr>
          <w:r>
            <w:rPr>
              <w:b/>
              <w:bCs/>
              <w:noProof/>
              <w:color w:val="000080"/>
              <w:sz w:val="44"/>
              <w:szCs w:val="44"/>
            </w:rPr>
            <w:drawing>
              <wp:inline distT="0" distB="0" distL="0" distR="0">
                <wp:extent cx="3313430" cy="914400"/>
                <wp:effectExtent l="0" t="0" r="0" b="0"/>
                <wp:docPr id="1" name="Picture 1" descr="BGUsig1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GUsig1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712" t="29662" r="13136" b="2933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31343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850136" w:rsidRPr="00117945">
            <w:rPr>
              <w:sz w:val="32"/>
              <w:szCs w:val="32"/>
            </w:rPr>
            <w:t xml:space="preserve">        </w:t>
          </w:r>
          <w:r w:rsidR="002E3EDA">
            <w:rPr>
              <w:sz w:val="32"/>
              <w:szCs w:val="32"/>
            </w:rPr>
            <w:t xml:space="preserve">                 </w:t>
          </w:r>
          <w:r w:rsidR="00850136" w:rsidRPr="00117945">
            <w:rPr>
              <w:sz w:val="32"/>
              <w:szCs w:val="32"/>
            </w:rPr>
            <w:t>Department of Life Sciences</w:t>
          </w:r>
        </w:p>
      </w:tc>
      <w:tc>
        <w:tcPr>
          <w:tcW w:w="3303" w:type="dxa"/>
          <w:tcBorders>
            <w:left w:val="single" w:sz="12" w:space="0" w:color="FF6600"/>
          </w:tcBorders>
          <w:shd w:val="clear" w:color="auto" w:fill="auto"/>
        </w:tcPr>
        <w:p w:rsidR="00850136" w:rsidRPr="00117945" w:rsidRDefault="00850136" w:rsidP="00117945">
          <w:pPr>
            <w:bidi w:val="0"/>
            <w:rPr>
              <w:sz w:val="32"/>
              <w:szCs w:val="32"/>
            </w:rPr>
          </w:pPr>
        </w:p>
        <w:p w:rsidR="00850136" w:rsidRPr="00D17432" w:rsidRDefault="00DD5738" w:rsidP="00117945">
          <w:pPr>
            <w:bidi w:val="0"/>
          </w:pPr>
          <w:r>
            <w:t>Ehud Vinepinsky</w:t>
          </w:r>
        </w:p>
        <w:p w:rsidR="00850136" w:rsidRPr="00D17432" w:rsidRDefault="00850136" w:rsidP="00117945">
          <w:pPr>
            <w:bidi w:val="0"/>
            <w:ind w:right="-180"/>
          </w:pPr>
          <w:smartTag w:uri="urn:schemas-microsoft-com:office:smarttags" w:element="address">
            <w:smartTag w:uri="urn:schemas-microsoft-com:office:smarttags" w:element="Street">
              <w:r w:rsidRPr="00D17432">
                <w:t>P.O.Box 653</w:t>
              </w:r>
            </w:smartTag>
            <w:r w:rsidRPr="00D17432">
              <w:t xml:space="preserve">, </w:t>
            </w:r>
            <w:smartTag w:uri="urn:schemas-microsoft-com:office:smarttags" w:element="City">
              <w:r w:rsidRPr="00D17432">
                <w:t>Beer-Sheva</w:t>
              </w:r>
            </w:smartTag>
            <w:r w:rsidRPr="00D17432">
              <w:t xml:space="preserve"> </w:t>
            </w:r>
            <w:smartTag w:uri="urn:schemas-microsoft-com:office:smarttags" w:element="PostalCode">
              <w:r w:rsidRPr="00D17432">
                <w:t>84105</w:t>
              </w:r>
            </w:smartTag>
          </w:smartTag>
        </w:p>
        <w:p w:rsidR="00850136" w:rsidRPr="00117945" w:rsidRDefault="00850136" w:rsidP="00117945">
          <w:pPr>
            <w:bidi w:val="0"/>
            <w:rPr>
              <w:lang w:val="es-ES_tradnl"/>
            </w:rPr>
          </w:pPr>
          <w:r w:rsidRPr="00117945">
            <w:rPr>
              <w:lang w:val="es-ES_tradnl"/>
            </w:rPr>
            <w:t>Israel</w:t>
          </w:r>
        </w:p>
        <w:p w:rsidR="00850136" w:rsidRPr="00117945" w:rsidRDefault="00850136" w:rsidP="00DD5738">
          <w:pPr>
            <w:bidi w:val="0"/>
            <w:rPr>
              <w:lang w:val="es-ES_tradnl"/>
            </w:rPr>
          </w:pPr>
          <w:r w:rsidRPr="00117945">
            <w:rPr>
              <w:lang w:val="es-ES_tradnl"/>
            </w:rPr>
            <w:t>Tel: +972-</w:t>
          </w:r>
          <w:r w:rsidR="00DD5738">
            <w:rPr>
              <w:lang w:val="es-ES_tradnl"/>
            </w:rPr>
            <w:t>50</w:t>
          </w:r>
          <w:r w:rsidRPr="00117945">
            <w:rPr>
              <w:lang w:val="es-ES_tradnl"/>
            </w:rPr>
            <w:t>-</w:t>
          </w:r>
          <w:r w:rsidR="00DD5738">
            <w:rPr>
              <w:lang w:val="es-ES_tradnl"/>
            </w:rPr>
            <w:t>8372665</w:t>
          </w:r>
        </w:p>
        <w:p w:rsidR="00850136" w:rsidRPr="00117945" w:rsidRDefault="00850136" w:rsidP="00117945">
          <w:pPr>
            <w:bidi w:val="0"/>
            <w:rPr>
              <w:lang w:val="es-ES_tradnl"/>
            </w:rPr>
          </w:pPr>
          <w:r w:rsidRPr="00117945">
            <w:rPr>
              <w:lang w:val="es-ES_tradnl"/>
            </w:rPr>
            <w:t>Fax: +972-8-6461710</w:t>
          </w:r>
        </w:p>
        <w:p w:rsidR="00850136" w:rsidRPr="00117945" w:rsidRDefault="00850136" w:rsidP="00DD5738">
          <w:pPr>
            <w:bidi w:val="0"/>
            <w:rPr>
              <w:lang w:val="es-ES_tradnl"/>
            </w:rPr>
          </w:pPr>
          <w:r w:rsidRPr="00117945">
            <w:rPr>
              <w:lang w:val="es-ES_tradnl"/>
            </w:rPr>
            <w:t xml:space="preserve">Email: </w:t>
          </w:r>
          <w:r w:rsidR="00DD5738">
            <w:rPr>
              <w:lang w:val="es-ES_tradnl"/>
            </w:rPr>
            <w:t>pinskyeh</w:t>
          </w:r>
          <w:r w:rsidRPr="00117945">
            <w:rPr>
              <w:lang w:val="es-ES_tradnl"/>
            </w:rPr>
            <w:t>@</w:t>
          </w:r>
          <w:r w:rsidR="00DD5738">
            <w:rPr>
              <w:lang w:val="es-ES_tradnl"/>
            </w:rPr>
            <w:t>post.</w:t>
          </w:r>
          <w:r w:rsidRPr="00117945">
            <w:rPr>
              <w:lang w:val="es-ES_tradnl"/>
            </w:rPr>
            <w:t>bgu.ac.il</w:t>
          </w:r>
        </w:p>
      </w:tc>
    </w:tr>
  </w:tbl>
  <w:p w:rsidR="00850136" w:rsidRPr="00AB7F69" w:rsidRDefault="00850136" w:rsidP="00AB7F69">
    <w:pPr>
      <w:pStyle w:val="Header"/>
      <w:jc w:val="right"/>
      <w:rPr>
        <w:lang w:val="es-ES_tradn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jM1MDEGMiwtjZV0lIJTi4sz8/NACgxrAQDzXbMsAAAA"/>
  </w:docVars>
  <w:rsids>
    <w:rsidRoot w:val="009E634A"/>
    <w:rsid w:val="00000A83"/>
    <w:rsid w:val="00002059"/>
    <w:rsid w:val="00012727"/>
    <w:rsid w:val="00015AB3"/>
    <w:rsid w:val="000205A9"/>
    <w:rsid w:val="00020D22"/>
    <w:rsid w:val="00021A3B"/>
    <w:rsid w:val="00027796"/>
    <w:rsid w:val="00027B09"/>
    <w:rsid w:val="00037341"/>
    <w:rsid w:val="0004092E"/>
    <w:rsid w:val="00040CEB"/>
    <w:rsid w:val="00041418"/>
    <w:rsid w:val="00041576"/>
    <w:rsid w:val="00041D02"/>
    <w:rsid w:val="000438BB"/>
    <w:rsid w:val="00046279"/>
    <w:rsid w:val="00051C2F"/>
    <w:rsid w:val="000562DD"/>
    <w:rsid w:val="00057CA4"/>
    <w:rsid w:val="000613BD"/>
    <w:rsid w:val="000622DB"/>
    <w:rsid w:val="00062F6F"/>
    <w:rsid w:val="000640AD"/>
    <w:rsid w:val="00065504"/>
    <w:rsid w:val="00071C04"/>
    <w:rsid w:val="000732DB"/>
    <w:rsid w:val="00073923"/>
    <w:rsid w:val="00074253"/>
    <w:rsid w:val="00083704"/>
    <w:rsid w:val="00091AFF"/>
    <w:rsid w:val="000946A0"/>
    <w:rsid w:val="00096CB0"/>
    <w:rsid w:val="000A06BD"/>
    <w:rsid w:val="000A2F45"/>
    <w:rsid w:val="000A483D"/>
    <w:rsid w:val="000A5FB3"/>
    <w:rsid w:val="000B2896"/>
    <w:rsid w:val="000B3E69"/>
    <w:rsid w:val="000B65C7"/>
    <w:rsid w:val="000C204F"/>
    <w:rsid w:val="000C20C0"/>
    <w:rsid w:val="000C24E1"/>
    <w:rsid w:val="000C7E85"/>
    <w:rsid w:val="000D064E"/>
    <w:rsid w:val="000D0C10"/>
    <w:rsid w:val="000D14B5"/>
    <w:rsid w:val="000D22D2"/>
    <w:rsid w:val="000D2A0E"/>
    <w:rsid w:val="000D58B9"/>
    <w:rsid w:val="000E157B"/>
    <w:rsid w:val="000E49F1"/>
    <w:rsid w:val="000F5DDF"/>
    <w:rsid w:val="000F68D7"/>
    <w:rsid w:val="000F6B4E"/>
    <w:rsid w:val="00101C81"/>
    <w:rsid w:val="00102C8A"/>
    <w:rsid w:val="00105ED8"/>
    <w:rsid w:val="001064BC"/>
    <w:rsid w:val="00111689"/>
    <w:rsid w:val="001122D6"/>
    <w:rsid w:val="00113931"/>
    <w:rsid w:val="0011637B"/>
    <w:rsid w:val="00117945"/>
    <w:rsid w:val="00120658"/>
    <w:rsid w:val="00123035"/>
    <w:rsid w:val="001272A5"/>
    <w:rsid w:val="00133161"/>
    <w:rsid w:val="001503A5"/>
    <w:rsid w:val="001537F8"/>
    <w:rsid w:val="0015482C"/>
    <w:rsid w:val="0015694A"/>
    <w:rsid w:val="001575BC"/>
    <w:rsid w:val="00161BED"/>
    <w:rsid w:val="00163BAE"/>
    <w:rsid w:val="001664DF"/>
    <w:rsid w:val="00170511"/>
    <w:rsid w:val="001715CA"/>
    <w:rsid w:val="00171F7E"/>
    <w:rsid w:val="001726FA"/>
    <w:rsid w:val="00181A9A"/>
    <w:rsid w:val="00191957"/>
    <w:rsid w:val="00193A9F"/>
    <w:rsid w:val="00193AA7"/>
    <w:rsid w:val="00194CCB"/>
    <w:rsid w:val="00195C8A"/>
    <w:rsid w:val="00196C45"/>
    <w:rsid w:val="00196EF0"/>
    <w:rsid w:val="00197532"/>
    <w:rsid w:val="001A0C4F"/>
    <w:rsid w:val="001A0E6A"/>
    <w:rsid w:val="001A10CA"/>
    <w:rsid w:val="001B2157"/>
    <w:rsid w:val="001B3371"/>
    <w:rsid w:val="001B3B0F"/>
    <w:rsid w:val="001C1C4A"/>
    <w:rsid w:val="001C2FC8"/>
    <w:rsid w:val="001C4475"/>
    <w:rsid w:val="001D4B4D"/>
    <w:rsid w:val="001D57D3"/>
    <w:rsid w:val="001E38A0"/>
    <w:rsid w:val="001F46BF"/>
    <w:rsid w:val="002027AE"/>
    <w:rsid w:val="00214EA9"/>
    <w:rsid w:val="00222871"/>
    <w:rsid w:val="00225E9D"/>
    <w:rsid w:val="002334B0"/>
    <w:rsid w:val="002338C9"/>
    <w:rsid w:val="0023449A"/>
    <w:rsid w:val="0024594C"/>
    <w:rsid w:val="00247D32"/>
    <w:rsid w:val="00254CAC"/>
    <w:rsid w:val="00257AA5"/>
    <w:rsid w:val="00261AA1"/>
    <w:rsid w:val="00263A5F"/>
    <w:rsid w:val="00264E0B"/>
    <w:rsid w:val="0026661B"/>
    <w:rsid w:val="0026754C"/>
    <w:rsid w:val="0027058E"/>
    <w:rsid w:val="002743B9"/>
    <w:rsid w:val="00281762"/>
    <w:rsid w:val="00285C3A"/>
    <w:rsid w:val="00286DFD"/>
    <w:rsid w:val="002A08D8"/>
    <w:rsid w:val="002A0C34"/>
    <w:rsid w:val="002A3799"/>
    <w:rsid w:val="002A4294"/>
    <w:rsid w:val="002B3CAF"/>
    <w:rsid w:val="002B479C"/>
    <w:rsid w:val="002B5932"/>
    <w:rsid w:val="002B7D31"/>
    <w:rsid w:val="002C2606"/>
    <w:rsid w:val="002C762E"/>
    <w:rsid w:val="002E0906"/>
    <w:rsid w:val="002E3EDA"/>
    <w:rsid w:val="002E4776"/>
    <w:rsid w:val="002E57BB"/>
    <w:rsid w:val="002E65F0"/>
    <w:rsid w:val="002E709E"/>
    <w:rsid w:val="002F3AC3"/>
    <w:rsid w:val="002F6A56"/>
    <w:rsid w:val="00301194"/>
    <w:rsid w:val="00305478"/>
    <w:rsid w:val="00305D4C"/>
    <w:rsid w:val="00306E49"/>
    <w:rsid w:val="00317F46"/>
    <w:rsid w:val="00323710"/>
    <w:rsid w:val="00323FDC"/>
    <w:rsid w:val="003249A0"/>
    <w:rsid w:val="00324DD2"/>
    <w:rsid w:val="00331C89"/>
    <w:rsid w:val="00331DF4"/>
    <w:rsid w:val="003369AA"/>
    <w:rsid w:val="003414CC"/>
    <w:rsid w:val="003453E0"/>
    <w:rsid w:val="00346ACE"/>
    <w:rsid w:val="00355870"/>
    <w:rsid w:val="0036095F"/>
    <w:rsid w:val="003618B9"/>
    <w:rsid w:val="00364EFA"/>
    <w:rsid w:val="003734C0"/>
    <w:rsid w:val="003760A1"/>
    <w:rsid w:val="0038139F"/>
    <w:rsid w:val="003845B4"/>
    <w:rsid w:val="00385C2D"/>
    <w:rsid w:val="00386CFC"/>
    <w:rsid w:val="0039699C"/>
    <w:rsid w:val="003A098F"/>
    <w:rsid w:val="003A1E19"/>
    <w:rsid w:val="003A2CB4"/>
    <w:rsid w:val="003A48DB"/>
    <w:rsid w:val="003A5503"/>
    <w:rsid w:val="003B225B"/>
    <w:rsid w:val="003B4CA1"/>
    <w:rsid w:val="003B7B84"/>
    <w:rsid w:val="003C0F79"/>
    <w:rsid w:val="003C4FC1"/>
    <w:rsid w:val="003C6C8F"/>
    <w:rsid w:val="003C6D62"/>
    <w:rsid w:val="003D228E"/>
    <w:rsid w:val="003D5832"/>
    <w:rsid w:val="003D5CA1"/>
    <w:rsid w:val="003E6302"/>
    <w:rsid w:val="003F2F13"/>
    <w:rsid w:val="00403790"/>
    <w:rsid w:val="00412FBA"/>
    <w:rsid w:val="004150F8"/>
    <w:rsid w:val="00416AD8"/>
    <w:rsid w:val="00417324"/>
    <w:rsid w:val="00423582"/>
    <w:rsid w:val="0043196B"/>
    <w:rsid w:val="00432291"/>
    <w:rsid w:val="004428E0"/>
    <w:rsid w:val="00444056"/>
    <w:rsid w:val="0044611E"/>
    <w:rsid w:val="0045026F"/>
    <w:rsid w:val="0046307A"/>
    <w:rsid w:val="00480756"/>
    <w:rsid w:val="0048336C"/>
    <w:rsid w:val="004841DE"/>
    <w:rsid w:val="004923C8"/>
    <w:rsid w:val="004A4B72"/>
    <w:rsid w:val="004A6854"/>
    <w:rsid w:val="004A68C1"/>
    <w:rsid w:val="004A7ECC"/>
    <w:rsid w:val="004B6CF5"/>
    <w:rsid w:val="004C1EC6"/>
    <w:rsid w:val="004C27AC"/>
    <w:rsid w:val="004C2D88"/>
    <w:rsid w:val="004C76FB"/>
    <w:rsid w:val="004D6C73"/>
    <w:rsid w:val="004E58D7"/>
    <w:rsid w:val="004E5B1B"/>
    <w:rsid w:val="004E7197"/>
    <w:rsid w:val="004F1478"/>
    <w:rsid w:val="005061E7"/>
    <w:rsid w:val="005134D3"/>
    <w:rsid w:val="00514358"/>
    <w:rsid w:val="0051557B"/>
    <w:rsid w:val="005177AB"/>
    <w:rsid w:val="00521B9C"/>
    <w:rsid w:val="00527B41"/>
    <w:rsid w:val="00531B9E"/>
    <w:rsid w:val="005366E7"/>
    <w:rsid w:val="00541F1C"/>
    <w:rsid w:val="00547ADF"/>
    <w:rsid w:val="00551E8F"/>
    <w:rsid w:val="00553BBF"/>
    <w:rsid w:val="00561EBE"/>
    <w:rsid w:val="00565C4C"/>
    <w:rsid w:val="00566E6E"/>
    <w:rsid w:val="005706F9"/>
    <w:rsid w:val="00573EB5"/>
    <w:rsid w:val="00575525"/>
    <w:rsid w:val="005777C1"/>
    <w:rsid w:val="00577C6F"/>
    <w:rsid w:val="0059379D"/>
    <w:rsid w:val="0059591B"/>
    <w:rsid w:val="00595AAD"/>
    <w:rsid w:val="005966D7"/>
    <w:rsid w:val="005A2F57"/>
    <w:rsid w:val="005A3607"/>
    <w:rsid w:val="005A3960"/>
    <w:rsid w:val="005A52B6"/>
    <w:rsid w:val="005A6176"/>
    <w:rsid w:val="005B3D7B"/>
    <w:rsid w:val="005B6986"/>
    <w:rsid w:val="005C0BF2"/>
    <w:rsid w:val="005C583B"/>
    <w:rsid w:val="005D039C"/>
    <w:rsid w:val="005E24D1"/>
    <w:rsid w:val="005E3AFB"/>
    <w:rsid w:val="005E63FF"/>
    <w:rsid w:val="005E76A0"/>
    <w:rsid w:val="005F17B5"/>
    <w:rsid w:val="005F2E6B"/>
    <w:rsid w:val="0060131B"/>
    <w:rsid w:val="00605133"/>
    <w:rsid w:val="00605A24"/>
    <w:rsid w:val="00605DC8"/>
    <w:rsid w:val="006141F9"/>
    <w:rsid w:val="006166B0"/>
    <w:rsid w:val="0061767D"/>
    <w:rsid w:val="0062121B"/>
    <w:rsid w:val="006235BF"/>
    <w:rsid w:val="00624BDB"/>
    <w:rsid w:val="00632600"/>
    <w:rsid w:val="00633BE4"/>
    <w:rsid w:val="00635520"/>
    <w:rsid w:val="00637FD7"/>
    <w:rsid w:val="006447A7"/>
    <w:rsid w:val="00645D5E"/>
    <w:rsid w:val="00646ED8"/>
    <w:rsid w:val="00647719"/>
    <w:rsid w:val="0065254D"/>
    <w:rsid w:val="0065459E"/>
    <w:rsid w:val="00660420"/>
    <w:rsid w:val="00663395"/>
    <w:rsid w:val="006653D7"/>
    <w:rsid w:val="00666C56"/>
    <w:rsid w:val="00666CD2"/>
    <w:rsid w:val="006814D8"/>
    <w:rsid w:val="006869CF"/>
    <w:rsid w:val="0069231F"/>
    <w:rsid w:val="00692911"/>
    <w:rsid w:val="006A792C"/>
    <w:rsid w:val="006B210B"/>
    <w:rsid w:val="006B3766"/>
    <w:rsid w:val="006B4285"/>
    <w:rsid w:val="006C303F"/>
    <w:rsid w:val="006C3280"/>
    <w:rsid w:val="006C6568"/>
    <w:rsid w:val="006C7BC6"/>
    <w:rsid w:val="006D362C"/>
    <w:rsid w:val="006D72AF"/>
    <w:rsid w:val="006E21C1"/>
    <w:rsid w:val="006E2402"/>
    <w:rsid w:val="006E790D"/>
    <w:rsid w:val="006F1A73"/>
    <w:rsid w:val="00700B87"/>
    <w:rsid w:val="00701CD1"/>
    <w:rsid w:val="00703B56"/>
    <w:rsid w:val="007062B8"/>
    <w:rsid w:val="007109DD"/>
    <w:rsid w:val="00711436"/>
    <w:rsid w:val="0071752E"/>
    <w:rsid w:val="00726DD9"/>
    <w:rsid w:val="00727604"/>
    <w:rsid w:val="00727B72"/>
    <w:rsid w:val="007332B0"/>
    <w:rsid w:val="00734891"/>
    <w:rsid w:val="00734AD1"/>
    <w:rsid w:val="00734BCB"/>
    <w:rsid w:val="0073664C"/>
    <w:rsid w:val="00741A44"/>
    <w:rsid w:val="00745F30"/>
    <w:rsid w:val="007556F9"/>
    <w:rsid w:val="00767AA4"/>
    <w:rsid w:val="00772430"/>
    <w:rsid w:val="007747F2"/>
    <w:rsid w:val="00774BF4"/>
    <w:rsid w:val="00774D7B"/>
    <w:rsid w:val="007812E2"/>
    <w:rsid w:val="0078537B"/>
    <w:rsid w:val="007866D3"/>
    <w:rsid w:val="007960C8"/>
    <w:rsid w:val="00796405"/>
    <w:rsid w:val="00797C5C"/>
    <w:rsid w:val="007A3C7E"/>
    <w:rsid w:val="007A5257"/>
    <w:rsid w:val="007B6467"/>
    <w:rsid w:val="007C1FFE"/>
    <w:rsid w:val="007C2775"/>
    <w:rsid w:val="007C3AE4"/>
    <w:rsid w:val="007C4EDB"/>
    <w:rsid w:val="007C60E8"/>
    <w:rsid w:val="007D0419"/>
    <w:rsid w:val="007D3E8D"/>
    <w:rsid w:val="007D4E20"/>
    <w:rsid w:val="007D5526"/>
    <w:rsid w:val="007D57A1"/>
    <w:rsid w:val="007E0DFD"/>
    <w:rsid w:val="007E4BDF"/>
    <w:rsid w:val="007E7389"/>
    <w:rsid w:val="007F4664"/>
    <w:rsid w:val="007F589C"/>
    <w:rsid w:val="00803605"/>
    <w:rsid w:val="00811867"/>
    <w:rsid w:val="008126BF"/>
    <w:rsid w:val="00813452"/>
    <w:rsid w:val="00813570"/>
    <w:rsid w:val="008168D6"/>
    <w:rsid w:val="00820A85"/>
    <w:rsid w:val="0082193A"/>
    <w:rsid w:val="00824444"/>
    <w:rsid w:val="00827FD6"/>
    <w:rsid w:val="00832E19"/>
    <w:rsid w:val="0083380F"/>
    <w:rsid w:val="00834D47"/>
    <w:rsid w:val="00847A30"/>
    <w:rsid w:val="00850136"/>
    <w:rsid w:val="008549D4"/>
    <w:rsid w:val="00860CF9"/>
    <w:rsid w:val="00861877"/>
    <w:rsid w:val="00876356"/>
    <w:rsid w:val="008774E7"/>
    <w:rsid w:val="00877CA9"/>
    <w:rsid w:val="00880A58"/>
    <w:rsid w:val="008A45D5"/>
    <w:rsid w:val="008A5126"/>
    <w:rsid w:val="008B3F36"/>
    <w:rsid w:val="008B5A8F"/>
    <w:rsid w:val="008C0723"/>
    <w:rsid w:val="008C38E3"/>
    <w:rsid w:val="008C4659"/>
    <w:rsid w:val="008C598E"/>
    <w:rsid w:val="008C7311"/>
    <w:rsid w:val="008D1FB5"/>
    <w:rsid w:val="008D4510"/>
    <w:rsid w:val="008D77E5"/>
    <w:rsid w:val="008E3CF4"/>
    <w:rsid w:val="008E4DF5"/>
    <w:rsid w:val="008F1298"/>
    <w:rsid w:val="008F2561"/>
    <w:rsid w:val="008F42B0"/>
    <w:rsid w:val="009020CC"/>
    <w:rsid w:val="00902442"/>
    <w:rsid w:val="00903DBE"/>
    <w:rsid w:val="00906514"/>
    <w:rsid w:val="009128AC"/>
    <w:rsid w:val="009164C2"/>
    <w:rsid w:val="00921F58"/>
    <w:rsid w:val="00923DFD"/>
    <w:rsid w:val="00931B00"/>
    <w:rsid w:val="0093718D"/>
    <w:rsid w:val="009422D2"/>
    <w:rsid w:val="00943252"/>
    <w:rsid w:val="009473E2"/>
    <w:rsid w:val="009475C7"/>
    <w:rsid w:val="009518F4"/>
    <w:rsid w:val="00962582"/>
    <w:rsid w:val="00962743"/>
    <w:rsid w:val="009675A4"/>
    <w:rsid w:val="00973BD3"/>
    <w:rsid w:val="00976486"/>
    <w:rsid w:val="00977F52"/>
    <w:rsid w:val="009844FF"/>
    <w:rsid w:val="00984FBB"/>
    <w:rsid w:val="00986344"/>
    <w:rsid w:val="009901CA"/>
    <w:rsid w:val="00993553"/>
    <w:rsid w:val="00995B76"/>
    <w:rsid w:val="009A1F4D"/>
    <w:rsid w:val="009A71D1"/>
    <w:rsid w:val="009A7A6B"/>
    <w:rsid w:val="009B0B59"/>
    <w:rsid w:val="009B47DC"/>
    <w:rsid w:val="009B54B0"/>
    <w:rsid w:val="009C2ADA"/>
    <w:rsid w:val="009C5257"/>
    <w:rsid w:val="009C69B2"/>
    <w:rsid w:val="009C706C"/>
    <w:rsid w:val="009D0BFF"/>
    <w:rsid w:val="009D288A"/>
    <w:rsid w:val="009E1EC6"/>
    <w:rsid w:val="009E634A"/>
    <w:rsid w:val="009E7F66"/>
    <w:rsid w:val="009F2E73"/>
    <w:rsid w:val="009F5784"/>
    <w:rsid w:val="009F7B5A"/>
    <w:rsid w:val="009F7E2F"/>
    <w:rsid w:val="00A033D1"/>
    <w:rsid w:val="00A046B9"/>
    <w:rsid w:val="00A04F3B"/>
    <w:rsid w:val="00A14789"/>
    <w:rsid w:val="00A167A2"/>
    <w:rsid w:val="00A20401"/>
    <w:rsid w:val="00A21C72"/>
    <w:rsid w:val="00A22E02"/>
    <w:rsid w:val="00A23154"/>
    <w:rsid w:val="00A24DF6"/>
    <w:rsid w:val="00A25423"/>
    <w:rsid w:val="00A257DA"/>
    <w:rsid w:val="00A27D2B"/>
    <w:rsid w:val="00A344BD"/>
    <w:rsid w:val="00A37793"/>
    <w:rsid w:val="00A44A3A"/>
    <w:rsid w:val="00A46DDA"/>
    <w:rsid w:val="00A4742A"/>
    <w:rsid w:val="00A47CC4"/>
    <w:rsid w:val="00A50176"/>
    <w:rsid w:val="00A51A3C"/>
    <w:rsid w:val="00A51AB3"/>
    <w:rsid w:val="00A70E62"/>
    <w:rsid w:val="00A75045"/>
    <w:rsid w:val="00A769E5"/>
    <w:rsid w:val="00A80397"/>
    <w:rsid w:val="00A8119D"/>
    <w:rsid w:val="00A929A4"/>
    <w:rsid w:val="00A92EA0"/>
    <w:rsid w:val="00A95B1B"/>
    <w:rsid w:val="00AA1DD8"/>
    <w:rsid w:val="00AA4D00"/>
    <w:rsid w:val="00AA509F"/>
    <w:rsid w:val="00AA5D58"/>
    <w:rsid w:val="00AA639E"/>
    <w:rsid w:val="00AB05A1"/>
    <w:rsid w:val="00AB4D6E"/>
    <w:rsid w:val="00AB7F69"/>
    <w:rsid w:val="00AC7FC5"/>
    <w:rsid w:val="00AD635D"/>
    <w:rsid w:val="00AE5FBC"/>
    <w:rsid w:val="00AE614E"/>
    <w:rsid w:val="00AF72F9"/>
    <w:rsid w:val="00B0081F"/>
    <w:rsid w:val="00B01C51"/>
    <w:rsid w:val="00B02175"/>
    <w:rsid w:val="00B07796"/>
    <w:rsid w:val="00B110A8"/>
    <w:rsid w:val="00B11686"/>
    <w:rsid w:val="00B17883"/>
    <w:rsid w:val="00B2093A"/>
    <w:rsid w:val="00B20CC4"/>
    <w:rsid w:val="00B23ADF"/>
    <w:rsid w:val="00B23E12"/>
    <w:rsid w:val="00B24E41"/>
    <w:rsid w:val="00B32951"/>
    <w:rsid w:val="00B34499"/>
    <w:rsid w:val="00B376C7"/>
    <w:rsid w:val="00B42EF5"/>
    <w:rsid w:val="00B43A41"/>
    <w:rsid w:val="00B43BBC"/>
    <w:rsid w:val="00B53642"/>
    <w:rsid w:val="00B67216"/>
    <w:rsid w:val="00B734BA"/>
    <w:rsid w:val="00B74C9F"/>
    <w:rsid w:val="00B76EFA"/>
    <w:rsid w:val="00B770F8"/>
    <w:rsid w:val="00B85545"/>
    <w:rsid w:val="00B87982"/>
    <w:rsid w:val="00B87AE8"/>
    <w:rsid w:val="00B91523"/>
    <w:rsid w:val="00B92A7E"/>
    <w:rsid w:val="00B951F0"/>
    <w:rsid w:val="00B959EE"/>
    <w:rsid w:val="00BB1B62"/>
    <w:rsid w:val="00BB5548"/>
    <w:rsid w:val="00BC2FB9"/>
    <w:rsid w:val="00BC5266"/>
    <w:rsid w:val="00BC5F2E"/>
    <w:rsid w:val="00BD08D8"/>
    <w:rsid w:val="00BD1062"/>
    <w:rsid w:val="00BD3317"/>
    <w:rsid w:val="00BD41E5"/>
    <w:rsid w:val="00BE3AA9"/>
    <w:rsid w:val="00BE3C4E"/>
    <w:rsid w:val="00BE415D"/>
    <w:rsid w:val="00BE7A84"/>
    <w:rsid w:val="00BF392A"/>
    <w:rsid w:val="00BF42C3"/>
    <w:rsid w:val="00BF631D"/>
    <w:rsid w:val="00C02F77"/>
    <w:rsid w:val="00C04E74"/>
    <w:rsid w:val="00C05864"/>
    <w:rsid w:val="00C100C0"/>
    <w:rsid w:val="00C142A1"/>
    <w:rsid w:val="00C17E67"/>
    <w:rsid w:val="00C23580"/>
    <w:rsid w:val="00C24FAC"/>
    <w:rsid w:val="00C31845"/>
    <w:rsid w:val="00C32598"/>
    <w:rsid w:val="00C351A3"/>
    <w:rsid w:val="00C43743"/>
    <w:rsid w:val="00C44947"/>
    <w:rsid w:val="00C44B17"/>
    <w:rsid w:val="00C51E40"/>
    <w:rsid w:val="00C555DB"/>
    <w:rsid w:val="00C56ECB"/>
    <w:rsid w:val="00C604F3"/>
    <w:rsid w:val="00C6789C"/>
    <w:rsid w:val="00C80F14"/>
    <w:rsid w:val="00C82F71"/>
    <w:rsid w:val="00C91BFD"/>
    <w:rsid w:val="00C92B30"/>
    <w:rsid w:val="00C97701"/>
    <w:rsid w:val="00CA1D42"/>
    <w:rsid w:val="00CA41BC"/>
    <w:rsid w:val="00CA488F"/>
    <w:rsid w:val="00CB17D5"/>
    <w:rsid w:val="00CB5C90"/>
    <w:rsid w:val="00CC0DFB"/>
    <w:rsid w:val="00CC1CB5"/>
    <w:rsid w:val="00CC3AB0"/>
    <w:rsid w:val="00CC4425"/>
    <w:rsid w:val="00CC67FE"/>
    <w:rsid w:val="00CD1434"/>
    <w:rsid w:val="00CD3032"/>
    <w:rsid w:val="00CD47B7"/>
    <w:rsid w:val="00CE603C"/>
    <w:rsid w:val="00CF0344"/>
    <w:rsid w:val="00CF17A7"/>
    <w:rsid w:val="00D03622"/>
    <w:rsid w:val="00D133D7"/>
    <w:rsid w:val="00D14226"/>
    <w:rsid w:val="00D147AF"/>
    <w:rsid w:val="00D21FE2"/>
    <w:rsid w:val="00D243B1"/>
    <w:rsid w:val="00D31D2D"/>
    <w:rsid w:val="00D323D6"/>
    <w:rsid w:val="00D3557B"/>
    <w:rsid w:val="00D35764"/>
    <w:rsid w:val="00D35F9C"/>
    <w:rsid w:val="00D36C13"/>
    <w:rsid w:val="00D43B48"/>
    <w:rsid w:val="00D44857"/>
    <w:rsid w:val="00D46413"/>
    <w:rsid w:val="00D50747"/>
    <w:rsid w:val="00D5360C"/>
    <w:rsid w:val="00D570BC"/>
    <w:rsid w:val="00D5713F"/>
    <w:rsid w:val="00D603B3"/>
    <w:rsid w:val="00D61000"/>
    <w:rsid w:val="00D67557"/>
    <w:rsid w:val="00D7792F"/>
    <w:rsid w:val="00D81F70"/>
    <w:rsid w:val="00D840A7"/>
    <w:rsid w:val="00D87B31"/>
    <w:rsid w:val="00D91642"/>
    <w:rsid w:val="00D91EB3"/>
    <w:rsid w:val="00DB0EB1"/>
    <w:rsid w:val="00DB5813"/>
    <w:rsid w:val="00DD0930"/>
    <w:rsid w:val="00DD32BA"/>
    <w:rsid w:val="00DD5738"/>
    <w:rsid w:val="00DE1523"/>
    <w:rsid w:val="00DE2840"/>
    <w:rsid w:val="00DE2DED"/>
    <w:rsid w:val="00DE5A87"/>
    <w:rsid w:val="00DF2FCB"/>
    <w:rsid w:val="00DF30A4"/>
    <w:rsid w:val="00E03D0B"/>
    <w:rsid w:val="00E054C4"/>
    <w:rsid w:val="00E05C8C"/>
    <w:rsid w:val="00E15064"/>
    <w:rsid w:val="00E16036"/>
    <w:rsid w:val="00E2060D"/>
    <w:rsid w:val="00E213F2"/>
    <w:rsid w:val="00E21FC4"/>
    <w:rsid w:val="00E223F9"/>
    <w:rsid w:val="00E2583F"/>
    <w:rsid w:val="00E31EFE"/>
    <w:rsid w:val="00E33AA4"/>
    <w:rsid w:val="00E3511A"/>
    <w:rsid w:val="00E379B3"/>
    <w:rsid w:val="00E37E10"/>
    <w:rsid w:val="00E40B16"/>
    <w:rsid w:val="00E41223"/>
    <w:rsid w:val="00E42A0C"/>
    <w:rsid w:val="00E43AA7"/>
    <w:rsid w:val="00E464BB"/>
    <w:rsid w:val="00E5370E"/>
    <w:rsid w:val="00E60CA9"/>
    <w:rsid w:val="00E60CE1"/>
    <w:rsid w:val="00E622F3"/>
    <w:rsid w:val="00E62E51"/>
    <w:rsid w:val="00E63396"/>
    <w:rsid w:val="00E654F2"/>
    <w:rsid w:val="00E656BB"/>
    <w:rsid w:val="00E67A71"/>
    <w:rsid w:val="00E708F2"/>
    <w:rsid w:val="00E709EC"/>
    <w:rsid w:val="00E7701F"/>
    <w:rsid w:val="00E83006"/>
    <w:rsid w:val="00E8489F"/>
    <w:rsid w:val="00EA62CA"/>
    <w:rsid w:val="00EB0741"/>
    <w:rsid w:val="00EB2C8D"/>
    <w:rsid w:val="00EB7166"/>
    <w:rsid w:val="00EC06DB"/>
    <w:rsid w:val="00EC0BCC"/>
    <w:rsid w:val="00EC63D5"/>
    <w:rsid w:val="00EC6800"/>
    <w:rsid w:val="00ED2D25"/>
    <w:rsid w:val="00EE4726"/>
    <w:rsid w:val="00EF3BF5"/>
    <w:rsid w:val="00EF3F7F"/>
    <w:rsid w:val="00EF5BAC"/>
    <w:rsid w:val="00EF68DC"/>
    <w:rsid w:val="00F05862"/>
    <w:rsid w:val="00F06914"/>
    <w:rsid w:val="00F07A6E"/>
    <w:rsid w:val="00F1033C"/>
    <w:rsid w:val="00F11BEA"/>
    <w:rsid w:val="00F170A3"/>
    <w:rsid w:val="00F30405"/>
    <w:rsid w:val="00F31D16"/>
    <w:rsid w:val="00F332DD"/>
    <w:rsid w:val="00F33C08"/>
    <w:rsid w:val="00F415AF"/>
    <w:rsid w:val="00F416FA"/>
    <w:rsid w:val="00F41868"/>
    <w:rsid w:val="00F41A28"/>
    <w:rsid w:val="00F43658"/>
    <w:rsid w:val="00F43AF1"/>
    <w:rsid w:val="00F44FCB"/>
    <w:rsid w:val="00F4651E"/>
    <w:rsid w:val="00F4694F"/>
    <w:rsid w:val="00F50EFB"/>
    <w:rsid w:val="00F52C88"/>
    <w:rsid w:val="00F57199"/>
    <w:rsid w:val="00F57E76"/>
    <w:rsid w:val="00F65DE8"/>
    <w:rsid w:val="00F72486"/>
    <w:rsid w:val="00F72CEE"/>
    <w:rsid w:val="00F73B32"/>
    <w:rsid w:val="00F75B86"/>
    <w:rsid w:val="00F764E4"/>
    <w:rsid w:val="00F77665"/>
    <w:rsid w:val="00F77B03"/>
    <w:rsid w:val="00F84E56"/>
    <w:rsid w:val="00F8556A"/>
    <w:rsid w:val="00F90C81"/>
    <w:rsid w:val="00F953C1"/>
    <w:rsid w:val="00F9674D"/>
    <w:rsid w:val="00FA2C1A"/>
    <w:rsid w:val="00FA7040"/>
    <w:rsid w:val="00FB175A"/>
    <w:rsid w:val="00FC22DC"/>
    <w:rsid w:val="00FC62EB"/>
    <w:rsid w:val="00FC6F57"/>
    <w:rsid w:val="00FC79CF"/>
    <w:rsid w:val="00FD0BA4"/>
    <w:rsid w:val="00FD1408"/>
    <w:rsid w:val="00FD3C3B"/>
    <w:rsid w:val="00FD5D9D"/>
    <w:rsid w:val="00FD7D80"/>
    <w:rsid w:val="00FE7C11"/>
    <w:rsid w:val="00FF20FC"/>
    <w:rsid w:val="00FF5DF4"/>
    <w:rsid w:val="00FF7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2FA57017"/>
  <w15:chartTrackingRefBased/>
  <w15:docId w15:val="{3115F41B-4633-4672-BB21-67303B5FD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36C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6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6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64E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AB7F69"/>
  </w:style>
  <w:style w:type="paragraph" w:styleId="BalloonText">
    <w:name w:val="Balloon Text"/>
    <w:basedOn w:val="Normal"/>
    <w:semiHidden/>
    <w:rsid w:val="008168D6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5A6176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57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n Gurion University of the Negev</vt:lpstr>
    </vt:vector>
  </TitlesOfParts>
  <Company>Princeton University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 Gurion University of the Negev</dc:title>
  <dc:subject/>
  <dc:creator>rsegev</dc:creator>
  <cp:keywords/>
  <cp:lastModifiedBy>אהוד פינסקי</cp:lastModifiedBy>
  <cp:revision>3</cp:revision>
  <cp:lastPrinted>2008-08-18T11:01:00Z</cp:lastPrinted>
  <dcterms:created xsi:type="dcterms:W3CDTF">2019-08-20T07:11:00Z</dcterms:created>
  <dcterms:modified xsi:type="dcterms:W3CDTF">2019-08-20T18:42:00Z</dcterms:modified>
</cp:coreProperties>
</file>